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072044" w14:textId="0A51ADCC" w:rsidR="007D7C59" w:rsidRPr="000C0896" w:rsidRDefault="007D7C59" w:rsidP="007D7C59">
      <w:pPr>
        <w:pStyle w:val="Title"/>
      </w:pPr>
      <w:r>
        <w:t>Social Sciences Research Ethics Committee</w:t>
      </w:r>
    </w:p>
    <w:p w14:paraId="6994E6A7" w14:textId="7CAE534E" w:rsidR="00843406" w:rsidRPr="0039503C" w:rsidRDefault="007D7C59" w:rsidP="007B729E">
      <w:pPr>
        <w:pStyle w:val="Title"/>
      </w:pPr>
      <w:r>
        <w:t xml:space="preserve">- </w:t>
      </w:r>
      <w:r w:rsidR="00843406" w:rsidRPr="0039503C">
        <w:t>Consent to Participate in a Research Study</w:t>
      </w:r>
      <w:r>
        <w:t>-</w:t>
      </w:r>
    </w:p>
    <w:p w14:paraId="106174BB" w14:textId="69C244DA" w:rsidR="00843406" w:rsidRPr="00491B28" w:rsidRDefault="007B729E" w:rsidP="00491B28">
      <w:pPr>
        <w:jc w:val="center"/>
        <w:rPr>
          <w:b/>
          <w:bCs/>
        </w:rPr>
      </w:pPr>
      <w:r w:rsidRPr="00491B28">
        <w:rPr>
          <w:b/>
          <w:bCs/>
        </w:rPr>
        <w:t>Please read carefully before signing the Consent Form!</w:t>
      </w:r>
    </w:p>
    <w:p w14:paraId="5CD858BA" w14:textId="77777777" w:rsidR="007B729E" w:rsidRPr="007B729E" w:rsidRDefault="007B729E" w:rsidP="007B729E">
      <w:pPr>
        <w:jc w:val="center"/>
        <w:rPr>
          <w:rFonts w:ascii="Times New Roman" w:hAnsi="Times New Roman"/>
          <w:b/>
          <w:bCs/>
          <w:szCs w:val="22"/>
        </w:rPr>
      </w:pPr>
    </w:p>
    <w:p w14:paraId="05C7D82B" w14:textId="11EE2C91" w:rsidR="00843406" w:rsidRPr="0039503C" w:rsidRDefault="007B729E" w:rsidP="00491B28">
      <w:pPr>
        <w:jc w:val="center"/>
      </w:pPr>
      <w:r>
        <w:t>[</w:t>
      </w:r>
      <w:r w:rsidRPr="007B729E">
        <w:rPr>
          <w:rStyle w:val="Heading1Char"/>
          <w:highlight w:val="yellow"/>
        </w:rPr>
        <w:t>Title of Research</w:t>
      </w:r>
      <w:r>
        <w:t>]</w:t>
      </w:r>
    </w:p>
    <w:p w14:paraId="5EBC9FDE" w14:textId="77777777" w:rsidR="00AF60A3" w:rsidRPr="0039503C" w:rsidRDefault="00AF60A3" w:rsidP="00843406">
      <w:pPr>
        <w:jc w:val="center"/>
        <w:rPr>
          <w:rFonts w:ascii="Times New Roman" w:hAnsi="Times New Roman"/>
          <w:szCs w:val="22"/>
        </w:rPr>
      </w:pPr>
    </w:p>
    <w:p w14:paraId="42C77D60" w14:textId="7308B747" w:rsidR="00AE3FA9" w:rsidRPr="007B729E" w:rsidRDefault="002D227B" w:rsidP="00A2471C">
      <w:pPr>
        <w:rPr>
          <w:i/>
          <w:iCs/>
        </w:rPr>
      </w:pPr>
      <w:r w:rsidRPr="007B729E">
        <w:rPr>
          <w:i/>
          <w:iCs/>
        </w:rPr>
        <w:t>You</w:t>
      </w:r>
      <w:r w:rsidR="001657CC" w:rsidRPr="007B729E">
        <w:rPr>
          <w:i/>
          <w:iCs/>
        </w:rPr>
        <w:t xml:space="preserve"> will be asked to provide</w:t>
      </w:r>
      <w:r w:rsidR="00304EC6" w:rsidRPr="007B729E">
        <w:rPr>
          <w:i/>
          <w:iCs/>
        </w:rPr>
        <w:t xml:space="preserve"> or deny</w:t>
      </w:r>
      <w:r w:rsidR="001657CC" w:rsidRPr="007B729E">
        <w:rPr>
          <w:i/>
          <w:iCs/>
        </w:rPr>
        <w:t xml:space="preserve"> consent after reading this form.</w:t>
      </w:r>
    </w:p>
    <w:p w14:paraId="16BADB7B" w14:textId="1871FCD2" w:rsidR="007B729E" w:rsidRDefault="007B729E" w:rsidP="00491B28">
      <w:pPr>
        <w:pStyle w:val="Heading1"/>
      </w:pPr>
      <w:r>
        <w:t>Topic of the research</w:t>
      </w:r>
      <w:r w:rsidR="00491B28">
        <w:t xml:space="preserve">, </w:t>
      </w:r>
      <w:r>
        <w:t>the researcher(s)</w:t>
      </w:r>
      <w:r w:rsidR="00491B28">
        <w:t xml:space="preserve"> and the location</w:t>
      </w:r>
    </w:p>
    <w:p w14:paraId="1FCAB23A" w14:textId="12771F1E" w:rsidR="007B729E" w:rsidRDefault="007B729E" w:rsidP="007B729E">
      <w:r w:rsidRPr="007B729E">
        <w:t>You have been invited to take part in a study to investigate</w:t>
      </w:r>
      <w:r>
        <w:t xml:space="preserve"> [</w:t>
      </w:r>
      <w:r w:rsidR="00491B28" w:rsidRPr="00491B28">
        <w:rPr>
          <w:highlight w:val="yellow"/>
        </w:rPr>
        <w:t>…</w:t>
      </w:r>
      <w:r w:rsidRPr="00491B28">
        <w:rPr>
          <w:highlight w:val="yellow"/>
        </w:rPr>
        <w:t>focus/topic of the research</w:t>
      </w:r>
      <w:r w:rsidR="00491B28" w:rsidRPr="00491B28">
        <w:rPr>
          <w:highlight w:val="yellow"/>
        </w:rPr>
        <w:t>…</w:t>
      </w:r>
      <w:r>
        <w:t>].</w:t>
      </w:r>
    </w:p>
    <w:p w14:paraId="739043D1" w14:textId="23B4A042" w:rsidR="00491B28" w:rsidRDefault="007B729E" w:rsidP="00491B28">
      <w:r w:rsidRPr="007B729E">
        <w:t>This study will be conducted by [</w:t>
      </w:r>
      <w:r w:rsidR="00491B28" w:rsidRPr="00491B28">
        <w:rPr>
          <w:highlight w:val="yellow"/>
        </w:rPr>
        <w:t>…</w:t>
      </w:r>
      <w:r w:rsidRPr="00491B28">
        <w:rPr>
          <w:highlight w:val="yellow"/>
        </w:rPr>
        <w:t>Name of principal investigator and co-investigators (if any)</w:t>
      </w:r>
      <w:r w:rsidR="00491B28" w:rsidRPr="00491B28">
        <w:rPr>
          <w:highlight w:val="yellow"/>
        </w:rPr>
        <w:t>…</w:t>
      </w:r>
      <w:r w:rsidRPr="007B729E">
        <w:t>] in [</w:t>
      </w:r>
      <w:r w:rsidR="00491B28" w:rsidRPr="00491B28">
        <w:rPr>
          <w:highlight w:val="yellow"/>
        </w:rPr>
        <w:t xml:space="preserve">…name of the </w:t>
      </w:r>
      <w:r w:rsidRPr="00491B28">
        <w:rPr>
          <w:highlight w:val="yellow"/>
        </w:rPr>
        <w:t>Department, University/Institution</w:t>
      </w:r>
      <w:r w:rsidR="00491B28" w:rsidRPr="00491B28">
        <w:rPr>
          <w:highlight w:val="yellow"/>
        </w:rPr>
        <w:t>…</w:t>
      </w:r>
      <w:r w:rsidRPr="007B729E">
        <w:t>].</w:t>
      </w:r>
    </w:p>
    <w:p w14:paraId="67FCC7DF" w14:textId="77777777" w:rsidR="00491B28" w:rsidRDefault="00491B28" w:rsidP="007B729E"/>
    <w:p w14:paraId="61AC6B52" w14:textId="2B0AEA9E" w:rsidR="007B729E" w:rsidRDefault="00843406" w:rsidP="007B729E">
      <w:r w:rsidRPr="0039503C">
        <w:t xml:space="preserve">The study will take place </w:t>
      </w:r>
      <w:r w:rsidR="007B729E">
        <w:t>at [</w:t>
      </w:r>
      <w:r w:rsidR="007B729E" w:rsidRPr="007B729E">
        <w:rPr>
          <w:highlight w:val="yellow"/>
        </w:rPr>
        <w:t>University</w:t>
      </w:r>
      <w:r w:rsidR="007B729E">
        <w:rPr>
          <w:highlight w:val="yellow"/>
        </w:rPr>
        <w:t xml:space="preserve"> X</w:t>
      </w:r>
      <w:r w:rsidR="007B729E" w:rsidRPr="007B729E">
        <w:rPr>
          <w:highlight w:val="yellow"/>
        </w:rPr>
        <w:t>, College</w:t>
      </w:r>
      <w:r w:rsidR="007B729E">
        <w:rPr>
          <w:highlight w:val="yellow"/>
        </w:rPr>
        <w:t xml:space="preserve"> Y</w:t>
      </w:r>
      <w:r w:rsidR="007B729E" w:rsidRPr="007B729E">
        <w:rPr>
          <w:highlight w:val="yellow"/>
        </w:rPr>
        <w:t xml:space="preserve">, </w:t>
      </w:r>
      <w:r w:rsidR="007B729E">
        <w:rPr>
          <w:highlight w:val="yellow"/>
        </w:rPr>
        <w:t>S</w:t>
      </w:r>
      <w:r w:rsidR="007B729E" w:rsidRPr="007B729E">
        <w:rPr>
          <w:highlight w:val="yellow"/>
        </w:rPr>
        <w:t>chool Z</w:t>
      </w:r>
      <w:r w:rsidR="007B729E">
        <w:t>] located at [</w:t>
      </w:r>
      <w:r w:rsidR="007B729E" w:rsidRPr="007B729E">
        <w:rPr>
          <w:highlight w:val="yellow"/>
        </w:rPr>
        <w:t>physical address</w:t>
      </w:r>
      <w:r w:rsidR="007B729E">
        <w:t>].</w:t>
      </w:r>
    </w:p>
    <w:p w14:paraId="678CB011" w14:textId="77777777" w:rsidR="00491B28" w:rsidRDefault="00491B28" w:rsidP="007B729E">
      <w:pPr>
        <w:rPr>
          <w:rFonts w:ascii="Times New Roman" w:hAnsi="Times New Roman"/>
          <w:szCs w:val="22"/>
        </w:rPr>
      </w:pPr>
    </w:p>
    <w:p w14:paraId="77388CAE" w14:textId="114DE677" w:rsidR="006C1422" w:rsidRPr="00491B28" w:rsidRDefault="00A70749" w:rsidP="00491B28">
      <w:r w:rsidRPr="0039503C">
        <w:t xml:space="preserve">Participation in this study will </w:t>
      </w:r>
      <w:r w:rsidR="007B729E">
        <w:t>take [</w:t>
      </w:r>
      <w:r w:rsidR="007B729E" w:rsidRPr="007B729E">
        <w:rPr>
          <w:highlight w:val="yellow"/>
        </w:rPr>
        <w:t>duration, e.g., 1 hours, 30 mins, etc…</w:t>
      </w:r>
      <w:r w:rsidR="007B729E">
        <w:t xml:space="preserve">] </w:t>
      </w:r>
      <w:r w:rsidRPr="0039503C">
        <w:t xml:space="preserve">– </w:t>
      </w:r>
      <w:r w:rsidR="007B729E">
        <w:t>[</w:t>
      </w:r>
      <w:r w:rsidR="007B729E" w:rsidRPr="007B729E">
        <w:rPr>
          <w:highlight w:val="yellow"/>
        </w:rPr>
        <w:t>X</w:t>
      </w:r>
      <w:r w:rsidRPr="007B729E">
        <w:rPr>
          <w:highlight w:val="yellow"/>
        </w:rPr>
        <w:t xml:space="preserve"> minutes for set-up</w:t>
      </w:r>
      <w:r w:rsidR="007B729E" w:rsidRPr="007B729E">
        <w:rPr>
          <w:highlight w:val="yellow"/>
        </w:rPr>
        <w:t>/explanation</w:t>
      </w:r>
      <w:r w:rsidRPr="007B729E">
        <w:rPr>
          <w:highlight w:val="yellow"/>
        </w:rPr>
        <w:t xml:space="preserve">, around </w:t>
      </w:r>
      <w:r w:rsidR="007B729E" w:rsidRPr="007B729E">
        <w:rPr>
          <w:highlight w:val="yellow"/>
        </w:rPr>
        <w:t>X</w:t>
      </w:r>
      <w:r w:rsidRPr="007B729E">
        <w:rPr>
          <w:highlight w:val="yellow"/>
        </w:rPr>
        <w:t xml:space="preserve"> minutes for the experiment</w:t>
      </w:r>
      <w:r w:rsidR="007B729E" w:rsidRPr="007B729E">
        <w:rPr>
          <w:highlight w:val="yellow"/>
        </w:rPr>
        <w:t>/questionnaire</w:t>
      </w:r>
      <w:r w:rsidRPr="007B729E">
        <w:rPr>
          <w:highlight w:val="yellow"/>
        </w:rPr>
        <w:t xml:space="preserve"> itself, and </w:t>
      </w:r>
      <w:r w:rsidR="007B729E" w:rsidRPr="007B729E">
        <w:rPr>
          <w:highlight w:val="yellow"/>
        </w:rPr>
        <w:t>X</w:t>
      </w:r>
      <w:r w:rsidRPr="007B729E">
        <w:rPr>
          <w:highlight w:val="yellow"/>
        </w:rPr>
        <w:t xml:space="preserve"> minutes for a discussion with the </w:t>
      </w:r>
      <w:r w:rsidR="007B729E" w:rsidRPr="007B729E">
        <w:rPr>
          <w:highlight w:val="yellow"/>
        </w:rPr>
        <w:t xml:space="preserve">researcher </w:t>
      </w:r>
      <w:r w:rsidRPr="007B729E">
        <w:rPr>
          <w:highlight w:val="yellow"/>
        </w:rPr>
        <w:t>afterwards</w:t>
      </w:r>
      <w:r w:rsidR="007B729E">
        <w:t>]</w:t>
      </w:r>
      <w:r w:rsidRPr="0039503C">
        <w:t>.</w:t>
      </w:r>
    </w:p>
    <w:p w14:paraId="6374DA11" w14:textId="1A995F46" w:rsidR="00491B28" w:rsidRDefault="00491B28" w:rsidP="00491B28">
      <w:pPr>
        <w:pStyle w:val="Heading1"/>
      </w:pPr>
      <w:r>
        <w:t>Compensation</w:t>
      </w:r>
      <w:r w:rsidR="00DD61EA">
        <w:t xml:space="preserve"> (if applicable)</w:t>
      </w:r>
    </w:p>
    <w:p w14:paraId="40430089" w14:textId="26E744FA" w:rsidR="006C1422" w:rsidRPr="00491B28" w:rsidRDefault="00A70749" w:rsidP="00491B28">
      <w:r w:rsidRPr="0039503C">
        <w:t xml:space="preserve">You will be paid </w:t>
      </w:r>
      <w:r w:rsidR="00491B28">
        <w:t>[</w:t>
      </w:r>
      <w:r w:rsidR="00491B28" w:rsidRPr="00491B28">
        <w:rPr>
          <w:highlight w:val="yellow"/>
        </w:rPr>
        <w:t>…</w:t>
      </w:r>
      <w:r w:rsidRPr="00491B28">
        <w:rPr>
          <w:highlight w:val="yellow"/>
        </w:rPr>
        <w:t xml:space="preserve">AED </w:t>
      </w:r>
      <w:r w:rsidR="007B729E" w:rsidRPr="00491B28">
        <w:rPr>
          <w:highlight w:val="yellow"/>
        </w:rPr>
        <w:t>XX</w:t>
      </w:r>
      <w:r w:rsidR="00491B28" w:rsidRPr="00491B28">
        <w:rPr>
          <w:highlight w:val="yellow"/>
        </w:rPr>
        <w:t>…</w:t>
      </w:r>
      <w:r w:rsidR="00491B28">
        <w:t>]</w:t>
      </w:r>
      <w:r w:rsidRPr="0039503C">
        <w:t xml:space="preserve"> for your time. Should you withdraw from the</w:t>
      </w:r>
      <w:r w:rsidR="00FD1A58" w:rsidRPr="0039503C">
        <w:t xml:space="preserve"> study</w:t>
      </w:r>
      <w:r w:rsidRPr="0039503C">
        <w:t>, you will still be paid for your time.</w:t>
      </w:r>
    </w:p>
    <w:p w14:paraId="270F065F" w14:textId="5BC3F1BF" w:rsidR="00491B28" w:rsidRDefault="00491B28" w:rsidP="00491B28">
      <w:pPr>
        <w:pStyle w:val="Heading1"/>
      </w:pPr>
      <w:r>
        <w:t>Benefit of the research</w:t>
      </w:r>
    </w:p>
    <w:p w14:paraId="3B4A8606" w14:textId="6D6DD5DB" w:rsidR="006C1422" w:rsidRPr="00491B28" w:rsidRDefault="007B729E" w:rsidP="00491B28">
      <w:r>
        <w:t>Is there any benefit from this study to the participant? If so, what is it? If not, why would she/he participate at all? (e.g., one may say that a</w:t>
      </w:r>
      <w:r w:rsidR="00A70749" w:rsidRPr="0039503C">
        <w:t>lthough you will receive no direct benefits from this study, this research may</w:t>
      </w:r>
      <w:r w:rsidR="00DD61EA">
        <w:t xml:space="preserve">/will help us better understand, for example, </w:t>
      </w:r>
      <w:r w:rsidR="00A70749" w:rsidRPr="0039503C">
        <w:t xml:space="preserve">how </w:t>
      </w:r>
      <w:r>
        <w:t>students perceive summative assessment)</w:t>
      </w:r>
      <w:r w:rsidR="00A70749" w:rsidRPr="0039503C">
        <w:t>.</w:t>
      </w:r>
    </w:p>
    <w:p w14:paraId="07A4147B" w14:textId="29B23695" w:rsidR="006C1422" w:rsidRDefault="00A70749" w:rsidP="00491B28">
      <w:pPr>
        <w:pStyle w:val="Heading1"/>
      </w:pPr>
      <w:r w:rsidRPr="0039503C">
        <w:t>Procedure</w:t>
      </w:r>
      <w:r w:rsidR="00DD61EA">
        <w:t>/setting</w:t>
      </w:r>
    </w:p>
    <w:p w14:paraId="0B7A6266" w14:textId="68F517BA" w:rsidR="007B729E" w:rsidRPr="00491B28" w:rsidRDefault="007B729E" w:rsidP="00491B28">
      <w:r w:rsidRPr="007B729E">
        <w:t>Description of the procedure (</w:t>
      </w:r>
      <w:r w:rsidR="00491B28" w:rsidRPr="00491B28">
        <w:rPr>
          <w:highlight w:val="yellow"/>
        </w:rPr>
        <w:t xml:space="preserve">e.g., </w:t>
      </w:r>
      <w:r w:rsidRPr="00491B28">
        <w:rPr>
          <w:highlight w:val="yellow"/>
        </w:rPr>
        <w:t xml:space="preserve">a pen and paper </w:t>
      </w:r>
      <w:r w:rsidR="00491B28" w:rsidRPr="00491B28">
        <w:rPr>
          <w:highlight w:val="yellow"/>
        </w:rPr>
        <w:t xml:space="preserve">or online questionnaire/survey, </w:t>
      </w:r>
      <w:r w:rsidRPr="00491B28">
        <w:rPr>
          <w:highlight w:val="yellow"/>
        </w:rPr>
        <w:t>answering questions or judging statements on paper or on a computer, etc…</w:t>
      </w:r>
      <w:r w:rsidRPr="007B729E">
        <w:t>)</w:t>
      </w:r>
      <w:r w:rsidR="00DD61EA">
        <w:t xml:space="preserve"> and setting (</w:t>
      </w:r>
      <w:r w:rsidR="00DD61EA" w:rsidRPr="00DD61EA">
        <w:rPr>
          <w:highlight w:val="yellow"/>
        </w:rPr>
        <w:t>e.g., office, lab, library, supermarket, home, airport, etc…)</w:t>
      </w:r>
    </w:p>
    <w:p w14:paraId="32F3EF38" w14:textId="1D9C1B15" w:rsidR="00491B28" w:rsidRPr="00491B28" w:rsidRDefault="00CF2E25" w:rsidP="00491B28">
      <w:pPr>
        <w:pStyle w:val="Heading1"/>
      </w:pPr>
      <w:r w:rsidRPr="001657CC">
        <w:t>About the Experiment</w:t>
      </w:r>
    </w:p>
    <w:p w14:paraId="5ABD21D9" w14:textId="0E9329F3" w:rsidR="006C1422" w:rsidRDefault="00DD61EA" w:rsidP="00DD61EA">
      <w:r>
        <w:t>Applies o</w:t>
      </w:r>
      <w:r w:rsidR="00491B28">
        <w:t xml:space="preserve">nly </w:t>
      </w:r>
      <w:r w:rsidR="007B729E">
        <w:t>if the re</w:t>
      </w:r>
      <w:r>
        <w:t>search involves experimentation…</w:t>
      </w:r>
    </w:p>
    <w:p w14:paraId="2436572A" w14:textId="77777777" w:rsidR="007B729E" w:rsidRDefault="004512E1" w:rsidP="00491B28">
      <w:pPr>
        <w:pStyle w:val="Heading1"/>
      </w:pPr>
      <w:r w:rsidRPr="0039503C">
        <w:t>Safety Information</w:t>
      </w:r>
    </w:p>
    <w:p w14:paraId="099983AD" w14:textId="058CDEB4" w:rsidR="009A6B16" w:rsidRPr="00491B28" w:rsidRDefault="007B729E" w:rsidP="00491B28">
      <w:r w:rsidRPr="007B729E">
        <w:t xml:space="preserve">Make sure the participants is aware of any potential risk (if the experiment/test/questionnaire involves </w:t>
      </w:r>
      <w:r w:rsidR="00491B28">
        <w:t>any type of</w:t>
      </w:r>
      <w:r w:rsidRPr="007B729E">
        <w:t xml:space="preserve"> risk, physical or psychological)</w:t>
      </w:r>
    </w:p>
    <w:p w14:paraId="6CED7528" w14:textId="3A41DD87" w:rsidR="00E12690" w:rsidRPr="0039503C" w:rsidRDefault="00E12690" w:rsidP="00491B28">
      <w:pPr>
        <w:pStyle w:val="Heading1"/>
      </w:pPr>
      <w:r w:rsidRPr="0039503C">
        <w:t>Confidentiality and Privacy Information</w:t>
      </w:r>
    </w:p>
    <w:p w14:paraId="6181590B" w14:textId="46974B85" w:rsidR="00E12690" w:rsidRPr="007B729E" w:rsidRDefault="007B729E" w:rsidP="00491B28">
      <w:r w:rsidRPr="007B729E">
        <w:t xml:space="preserve">Make sure the participants </w:t>
      </w:r>
      <w:r>
        <w:t>know that their private information is not revealed</w:t>
      </w:r>
      <w:r w:rsidR="00491B28">
        <w:t xml:space="preserve"> or must be revealed. If it </w:t>
      </w:r>
      <w:r>
        <w:t>must be revealed, then they should be fully aware of that.</w:t>
      </w:r>
    </w:p>
    <w:p w14:paraId="27E201E2" w14:textId="04E50FB4" w:rsidR="00E12690" w:rsidRPr="0039503C" w:rsidRDefault="00AB4C97" w:rsidP="00491B28">
      <w:pPr>
        <w:pStyle w:val="Heading1"/>
      </w:pPr>
      <w:r w:rsidRPr="0039503C">
        <w:t>Right to Withdraw</w:t>
      </w:r>
    </w:p>
    <w:p w14:paraId="35391697" w14:textId="67EE5CAC" w:rsidR="00491B28" w:rsidRDefault="007B729E" w:rsidP="00F931DC">
      <w:r w:rsidRPr="007B729E">
        <w:t xml:space="preserve">Make sure the participants </w:t>
      </w:r>
      <w:r>
        <w:t>know that they can withdraw at any stage in the process without them being penalized.</w:t>
      </w:r>
    </w:p>
    <w:p w14:paraId="7F06E8CA" w14:textId="72F317C3" w:rsidR="00491B28" w:rsidRDefault="00491B2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8"/>
        </w:rPr>
      </w:pPr>
    </w:p>
    <w:p w14:paraId="54EF9C26" w14:textId="76A04F16" w:rsidR="00491B28" w:rsidRDefault="00491B28" w:rsidP="00491B28">
      <w:pPr>
        <w:pStyle w:val="Title"/>
      </w:pPr>
      <w:r>
        <w:t>Informed Consent</w:t>
      </w:r>
    </w:p>
    <w:p w14:paraId="6FD1D0E1" w14:textId="606064A3" w:rsidR="008216CC" w:rsidRPr="008216CC" w:rsidRDefault="008216CC" w:rsidP="008216CC">
      <w:pPr>
        <w:pStyle w:val="ListParagraph"/>
        <w:numPr>
          <w:ilvl w:val="0"/>
          <w:numId w:val="3"/>
        </w:numPr>
        <w:spacing w:line="360" w:lineRule="auto"/>
        <w:rPr>
          <w:rFonts w:cstheme="majorBidi"/>
        </w:rPr>
      </w:pPr>
      <w:r w:rsidRPr="00C16F64">
        <w:rPr>
          <w:rFonts w:cstheme="majorBidi"/>
        </w:rPr>
        <w:t>I confir</w:t>
      </w:r>
      <w:r>
        <w:rPr>
          <w:rFonts w:cstheme="majorBidi"/>
        </w:rPr>
        <w:t>m that I have read and understoo</w:t>
      </w:r>
      <w:r w:rsidRPr="00C16F64">
        <w:rPr>
          <w:rFonts w:cstheme="majorBidi"/>
        </w:rPr>
        <w:t>d</w:t>
      </w:r>
      <w:r>
        <w:rPr>
          <w:rFonts w:cstheme="majorBidi"/>
        </w:rPr>
        <w:t xml:space="preserve"> the above information sheet </w:t>
      </w:r>
      <w:r w:rsidRPr="008216CC">
        <w:rPr>
          <w:rFonts w:cstheme="majorBidi"/>
        </w:rPr>
        <w:t>and have had the opportunity to ask questions.</w:t>
      </w:r>
    </w:p>
    <w:p w14:paraId="5F472AF1" w14:textId="77777777" w:rsidR="008216CC" w:rsidRPr="00C16F64" w:rsidRDefault="008216CC" w:rsidP="008216CC">
      <w:pPr>
        <w:pStyle w:val="ListParagraph"/>
        <w:numPr>
          <w:ilvl w:val="0"/>
          <w:numId w:val="3"/>
        </w:numPr>
        <w:spacing w:line="360" w:lineRule="auto"/>
        <w:rPr>
          <w:rFonts w:cstheme="majorBidi"/>
        </w:rPr>
      </w:pPr>
      <w:r w:rsidRPr="00C16F64">
        <w:rPr>
          <w:rFonts w:cstheme="majorBidi"/>
        </w:rPr>
        <w:t>I understand that my participation is voluntary and that I am free to withdraw.</w:t>
      </w:r>
    </w:p>
    <w:p w14:paraId="48474C46" w14:textId="77777777" w:rsidR="008216CC" w:rsidRPr="00C16F64" w:rsidRDefault="008216CC" w:rsidP="008216CC">
      <w:pPr>
        <w:pStyle w:val="ListParagraph"/>
        <w:numPr>
          <w:ilvl w:val="0"/>
          <w:numId w:val="3"/>
        </w:numPr>
        <w:spacing w:line="360" w:lineRule="auto"/>
        <w:rPr>
          <w:rFonts w:cstheme="majorBidi"/>
        </w:rPr>
      </w:pPr>
      <w:r w:rsidRPr="00C16F64">
        <w:rPr>
          <w:rFonts w:cstheme="majorBidi"/>
        </w:rPr>
        <w:t>I understand that my data will be kept confidential and if published, the data will not be identifiable as mine.</w:t>
      </w:r>
    </w:p>
    <w:p w14:paraId="074648F5" w14:textId="6D01BE58" w:rsidR="00491B28" w:rsidRDefault="009F14A9" w:rsidP="008216CC">
      <w:pPr>
        <w:jc w:val="both"/>
        <w:rPr>
          <w:rFonts w:ascii="Times New Roman" w:hAnsi="Times New Roman"/>
          <w:b/>
          <w:szCs w:val="22"/>
        </w:rPr>
      </w:pPr>
      <w:r>
        <w:t>I agree to take part in this study:</w:t>
      </w:r>
    </w:p>
    <w:p w14:paraId="6D92B0B6" w14:textId="77777777" w:rsidR="00491B28" w:rsidRDefault="00491B28" w:rsidP="00491B28">
      <w:pPr>
        <w:jc w:val="both"/>
        <w:rPr>
          <w:rFonts w:ascii="Times New Roman" w:hAnsi="Times New Roman"/>
          <w:b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79"/>
        <w:gridCol w:w="4574"/>
        <w:gridCol w:w="871"/>
        <w:gridCol w:w="1276"/>
      </w:tblGrid>
      <w:tr w:rsidR="00491B28" w14:paraId="61B0363A" w14:textId="64E590C7" w:rsidTr="008216CC">
        <w:tc>
          <w:tcPr>
            <w:tcW w:w="1638" w:type="dxa"/>
          </w:tcPr>
          <w:p w14:paraId="14F8F39C" w14:textId="0C22E0ED" w:rsidR="00491B28" w:rsidRDefault="00491B28" w:rsidP="00491B28">
            <w:pPr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2DA658FA" w14:textId="77777777" w:rsidR="00491B28" w:rsidRDefault="00491B28" w:rsidP="00491B28">
            <w:pPr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900" w:type="dxa"/>
          </w:tcPr>
          <w:p w14:paraId="43E8293F" w14:textId="77777777" w:rsidR="00491B28" w:rsidRDefault="00491B28" w:rsidP="00491B28">
            <w:pPr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1298" w:type="dxa"/>
            <w:tcBorders>
              <w:bottom w:val="single" w:sz="4" w:space="0" w:color="auto"/>
            </w:tcBorders>
          </w:tcPr>
          <w:p w14:paraId="55EFFFE1" w14:textId="21047ACF" w:rsidR="00491B28" w:rsidRDefault="00491B28" w:rsidP="00491B28">
            <w:pPr>
              <w:rPr>
                <w:rFonts w:ascii="Times New Roman" w:hAnsi="Times New Roman"/>
                <w:b/>
                <w:szCs w:val="22"/>
              </w:rPr>
            </w:pPr>
          </w:p>
        </w:tc>
      </w:tr>
      <w:tr w:rsidR="00491B28" w14:paraId="6BB61C50" w14:textId="73382F8E" w:rsidTr="008216CC">
        <w:tc>
          <w:tcPr>
            <w:tcW w:w="1638" w:type="dxa"/>
          </w:tcPr>
          <w:p w14:paraId="16EFCAC2" w14:textId="77777777" w:rsidR="00491B28" w:rsidRDefault="00491B28" w:rsidP="00491B28"/>
        </w:tc>
        <w:tc>
          <w:tcPr>
            <w:tcW w:w="4680" w:type="dxa"/>
            <w:tcBorders>
              <w:top w:val="single" w:sz="4" w:space="0" w:color="auto"/>
            </w:tcBorders>
          </w:tcPr>
          <w:p w14:paraId="08421F44" w14:textId="416037D0" w:rsidR="00491B28" w:rsidRDefault="00491B28" w:rsidP="008216CC">
            <w:pPr>
              <w:rPr>
                <w:b/>
              </w:rPr>
            </w:pPr>
            <w:r>
              <w:t>(</w:t>
            </w:r>
            <w:r w:rsidR="008216CC">
              <w:t>Name and s</w:t>
            </w:r>
            <w:r>
              <w:t>ignature of participant)</w:t>
            </w:r>
          </w:p>
        </w:tc>
        <w:tc>
          <w:tcPr>
            <w:tcW w:w="900" w:type="dxa"/>
          </w:tcPr>
          <w:p w14:paraId="0F326B1A" w14:textId="77777777" w:rsidR="00491B28" w:rsidRDefault="00491B28" w:rsidP="00491B28"/>
        </w:tc>
        <w:tc>
          <w:tcPr>
            <w:tcW w:w="1298" w:type="dxa"/>
            <w:tcBorders>
              <w:top w:val="single" w:sz="4" w:space="0" w:color="auto"/>
            </w:tcBorders>
          </w:tcPr>
          <w:p w14:paraId="4D854C1A" w14:textId="3C832BC1" w:rsidR="00491B28" w:rsidRDefault="00491B28" w:rsidP="00491B28">
            <w:r>
              <w:t>(Date)</w:t>
            </w:r>
          </w:p>
        </w:tc>
      </w:tr>
      <w:tr w:rsidR="00491B28" w14:paraId="1048D1EE" w14:textId="77777777" w:rsidTr="008216CC">
        <w:tc>
          <w:tcPr>
            <w:tcW w:w="1638" w:type="dxa"/>
          </w:tcPr>
          <w:p w14:paraId="2EF71A33" w14:textId="77777777" w:rsidR="00491B28" w:rsidRDefault="00491B28" w:rsidP="00491B28"/>
        </w:tc>
        <w:tc>
          <w:tcPr>
            <w:tcW w:w="4680" w:type="dxa"/>
          </w:tcPr>
          <w:p w14:paraId="58B4ECC5" w14:textId="77777777" w:rsidR="00491B28" w:rsidRDefault="00491B28" w:rsidP="00491B28"/>
        </w:tc>
        <w:tc>
          <w:tcPr>
            <w:tcW w:w="900" w:type="dxa"/>
          </w:tcPr>
          <w:p w14:paraId="6187DF7C" w14:textId="77777777" w:rsidR="00491B28" w:rsidRDefault="00491B28" w:rsidP="00491B28"/>
        </w:tc>
        <w:tc>
          <w:tcPr>
            <w:tcW w:w="1298" w:type="dxa"/>
          </w:tcPr>
          <w:p w14:paraId="2FEC1E07" w14:textId="1C436BB6" w:rsidR="00491B28" w:rsidRDefault="00491B28" w:rsidP="00491B28"/>
        </w:tc>
      </w:tr>
      <w:tr w:rsidR="00491B28" w14:paraId="7EFA7B35" w14:textId="77777777" w:rsidTr="008216CC">
        <w:tc>
          <w:tcPr>
            <w:tcW w:w="1638" w:type="dxa"/>
          </w:tcPr>
          <w:p w14:paraId="12239A42" w14:textId="77777777" w:rsidR="00491B28" w:rsidRDefault="00491B28" w:rsidP="00491B28"/>
        </w:tc>
        <w:tc>
          <w:tcPr>
            <w:tcW w:w="4680" w:type="dxa"/>
            <w:tcBorders>
              <w:bottom w:val="single" w:sz="4" w:space="0" w:color="auto"/>
            </w:tcBorders>
          </w:tcPr>
          <w:p w14:paraId="7AE19F41" w14:textId="77777777" w:rsidR="00491B28" w:rsidRDefault="00491B28" w:rsidP="00491B28"/>
        </w:tc>
        <w:tc>
          <w:tcPr>
            <w:tcW w:w="900" w:type="dxa"/>
          </w:tcPr>
          <w:p w14:paraId="671BE228" w14:textId="77777777" w:rsidR="00491B28" w:rsidRDefault="00491B28" w:rsidP="00491B28"/>
        </w:tc>
        <w:tc>
          <w:tcPr>
            <w:tcW w:w="1298" w:type="dxa"/>
            <w:tcBorders>
              <w:bottom w:val="single" w:sz="4" w:space="0" w:color="auto"/>
            </w:tcBorders>
          </w:tcPr>
          <w:p w14:paraId="3CA7732E" w14:textId="349584FE" w:rsidR="00491B28" w:rsidRDefault="00491B28" w:rsidP="00491B28"/>
        </w:tc>
      </w:tr>
      <w:tr w:rsidR="00491B28" w14:paraId="6D9F7807" w14:textId="77777777" w:rsidTr="008216CC">
        <w:tc>
          <w:tcPr>
            <w:tcW w:w="1638" w:type="dxa"/>
          </w:tcPr>
          <w:p w14:paraId="3402F90A" w14:textId="77777777" w:rsidR="00491B28" w:rsidRDefault="00491B28" w:rsidP="00491B28"/>
        </w:tc>
        <w:tc>
          <w:tcPr>
            <w:tcW w:w="4680" w:type="dxa"/>
            <w:tcBorders>
              <w:top w:val="single" w:sz="4" w:space="0" w:color="auto"/>
            </w:tcBorders>
          </w:tcPr>
          <w:p w14:paraId="7118D344" w14:textId="7CDE966F" w:rsidR="00491B28" w:rsidRDefault="00491B28" w:rsidP="008216CC">
            <w:r>
              <w:t>(</w:t>
            </w:r>
            <w:r w:rsidR="008216CC">
              <w:t>Name and s</w:t>
            </w:r>
            <w:r>
              <w:t xml:space="preserve">ignature of </w:t>
            </w:r>
            <w:r w:rsidR="008216CC">
              <w:t>person taking consent</w:t>
            </w:r>
            <w:r>
              <w:t>)</w:t>
            </w:r>
          </w:p>
        </w:tc>
        <w:tc>
          <w:tcPr>
            <w:tcW w:w="900" w:type="dxa"/>
          </w:tcPr>
          <w:p w14:paraId="692EB0BD" w14:textId="77777777" w:rsidR="00491B28" w:rsidRDefault="00491B28" w:rsidP="00491B28"/>
        </w:tc>
        <w:tc>
          <w:tcPr>
            <w:tcW w:w="1298" w:type="dxa"/>
            <w:tcBorders>
              <w:top w:val="single" w:sz="4" w:space="0" w:color="auto"/>
            </w:tcBorders>
          </w:tcPr>
          <w:p w14:paraId="606DC15A" w14:textId="33C00939" w:rsidR="00491B28" w:rsidRDefault="00491B28" w:rsidP="00491B28">
            <w:r>
              <w:t>(Date)</w:t>
            </w:r>
          </w:p>
        </w:tc>
      </w:tr>
      <w:tr w:rsidR="008216CC" w14:paraId="001AC871" w14:textId="77777777" w:rsidTr="008216CC">
        <w:tc>
          <w:tcPr>
            <w:tcW w:w="1638" w:type="dxa"/>
          </w:tcPr>
          <w:p w14:paraId="505E8100" w14:textId="77777777" w:rsidR="008216CC" w:rsidRDefault="008216CC" w:rsidP="00491B28"/>
        </w:tc>
        <w:tc>
          <w:tcPr>
            <w:tcW w:w="4680" w:type="dxa"/>
          </w:tcPr>
          <w:p w14:paraId="5487C97F" w14:textId="77777777" w:rsidR="008216CC" w:rsidRDefault="008216CC" w:rsidP="008216CC"/>
        </w:tc>
        <w:tc>
          <w:tcPr>
            <w:tcW w:w="900" w:type="dxa"/>
          </w:tcPr>
          <w:p w14:paraId="7849E792" w14:textId="77777777" w:rsidR="008216CC" w:rsidRDefault="008216CC" w:rsidP="00491B28"/>
        </w:tc>
        <w:tc>
          <w:tcPr>
            <w:tcW w:w="1298" w:type="dxa"/>
          </w:tcPr>
          <w:p w14:paraId="4645D575" w14:textId="77777777" w:rsidR="008216CC" w:rsidRDefault="008216CC" w:rsidP="00491B28"/>
        </w:tc>
      </w:tr>
      <w:tr w:rsidR="008216CC" w14:paraId="73E664A0" w14:textId="77777777" w:rsidTr="008216CC">
        <w:tc>
          <w:tcPr>
            <w:tcW w:w="1638" w:type="dxa"/>
          </w:tcPr>
          <w:p w14:paraId="2B609E1F" w14:textId="77777777" w:rsidR="008216CC" w:rsidRDefault="008216CC" w:rsidP="00491B28"/>
        </w:tc>
        <w:tc>
          <w:tcPr>
            <w:tcW w:w="4680" w:type="dxa"/>
            <w:tcBorders>
              <w:bottom w:val="single" w:sz="4" w:space="0" w:color="auto"/>
            </w:tcBorders>
          </w:tcPr>
          <w:p w14:paraId="349ECD46" w14:textId="77777777" w:rsidR="008216CC" w:rsidRDefault="008216CC" w:rsidP="008216CC"/>
        </w:tc>
        <w:tc>
          <w:tcPr>
            <w:tcW w:w="900" w:type="dxa"/>
          </w:tcPr>
          <w:p w14:paraId="4B35D13E" w14:textId="77777777" w:rsidR="008216CC" w:rsidRDefault="008216CC" w:rsidP="00491B28"/>
        </w:tc>
        <w:tc>
          <w:tcPr>
            <w:tcW w:w="1298" w:type="dxa"/>
            <w:tcBorders>
              <w:bottom w:val="single" w:sz="4" w:space="0" w:color="auto"/>
            </w:tcBorders>
          </w:tcPr>
          <w:p w14:paraId="6AA9170E" w14:textId="77777777" w:rsidR="008216CC" w:rsidRDefault="008216CC" w:rsidP="00491B28"/>
        </w:tc>
      </w:tr>
      <w:tr w:rsidR="008216CC" w14:paraId="330B4AB2" w14:textId="77777777" w:rsidTr="008216CC">
        <w:tc>
          <w:tcPr>
            <w:tcW w:w="1638" w:type="dxa"/>
          </w:tcPr>
          <w:p w14:paraId="71BD128F" w14:textId="77777777" w:rsidR="008216CC" w:rsidRDefault="008216CC" w:rsidP="00491B28"/>
        </w:tc>
        <w:tc>
          <w:tcPr>
            <w:tcW w:w="4680" w:type="dxa"/>
            <w:tcBorders>
              <w:top w:val="single" w:sz="4" w:space="0" w:color="auto"/>
            </w:tcBorders>
          </w:tcPr>
          <w:p w14:paraId="7D7DDC46" w14:textId="00CB01F8" w:rsidR="008216CC" w:rsidRDefault="008216CC" w:rsidP="008216CC">
            <w:r>
              <w:t>(Name and signature of witness (if participant unable to read/write)</w:t>
            </w:r>
          </w:p>
        </w:tc>
        <w:tc>
          <w:tcPr>
            <w:tcW w:w="900" w:type="dxa"/>
          </w:tcPr>
          <w:p w14:paraId="60787206" w14:textId="77777777" w:rsidR="008216CC" w:rsidRDefault="008216CC" w:rsidP="00491B28"/>
        </w:tc>
        <w:tc>
          <w:tcPr>
            <w:tcW w:w="1298" w:type="dxa"/>
            <w:tcBorders>
              <w:top w:val="single" w:sz="4" w:space="0" w:color="auto"/>
            </w:tcBorders>
          </w:tcPr>
          <w:p w14:paraId="07BB2F1E" w14:textId="2031D018" w:rsidR="008216CC" w:rsidRDefault="008216CC" w:rsidP="00491B28">
            <w:r>
              <w:t>(Date)</w:t>
            </w:r>
          </w:p>
        </w:tc>
      </w:tr>
      <w:tr w:rsidR="008216CC" w14:paraId="6B06D94B" w14:textId="77777777" w:rsidTr="008216CC">
        <w:tc>
          <w:tcPr>
            <w:tcW w:w="1638" w:type="dxa"/>
          </w:tcPr>
          <w:p w14:paraId="015D1D1D" w14:textId="77777777" w:rsidR="008216CC" w:rsidRDefault="008216CC" w:rsidP="00491B28"/>
        </w:tc>
        <w:tc>
          <w:tcPr>
            <w:tcW w:w="4680" w:type="dxa"/>
          </w:tcPr>
          <w:p w14:paraId="6C32837A" w14:textId="77777777" w:rsidR="008216CC" w:rsidRDefault="008216CC" w:rsidP="008216CC"/>
        </w:tc>
        <w:tc>
          <w:tcPr>
            <w:tcW w:w="900" w:type="dxa"/>
          </w:tcPr>
          <w:p w14:paraId="68EAC406" w14:textId="77777777" w:rsidR="008216CC" w:rsidRDefault="008216CC" w:rsidP="00491B28"/>
        </w:tc>
        <w:tc>
          <w:tcPr>
            <w:tcW w:w="1298" w:type="dxa"/>
          </w:tcPr>
          <w:p w14:paraId="116F045B" w14:textId="77777777" w:rsidR="008216CC" w:rsidRDefault="008216CC" w:rsidP="00491B28"/>
        </w:tc>
      </w:tr>
      <w:tr w:rsidR="008216CC" w14:paraId="75241E1B" w14:textId="77777777" w:rsidTr="008216CC">
        <w:tc>
          <w:tcPr>
            <w:tcW w:w="1638" w:type="dxa"/>
          </w:tcPr>
          <w:p w14:paraId="60F8060E" w14:textId="77777777" w:rsidR="008216CC" w:rsidRDefault="008216CC" w:rsidP="00491B28"/>
        </w:tc>
        <w:tc>
          <w:tcPr>
            <w:tcW w:w="4680" w:type="dxa"/>
          </w:tcPr>
          <w:p w14:paraId="260D231A" w14:textId="77777777" w:rsidR="008216CC" w:rsidRDefault="008216CC" w:rsidP="008216CC"/>
        </w:tc>
        <w:tc>
          <w:tcPr>
            <w:tcW w:w="900" w:type="dxa"/>
          </w:tcPr>
          <w:p w14:paraId="61085204" w14:textId="77777777" w:rsidR="008216CC" w:rsidRDefault="008216CC" w:rsidP="00491B28"/>
        </w:tc>
        <w:tc>
          <w:tcPr>
            <w:tcW w:w="1298" w:type="dxa"/>
          </w:tcPr>
          <w:p w14:paraId="173F5ECA" w14:textId="77777777" w:rsidR="008216CC" w:rsidRDefault="008216CC" w:rsidP="00491B28"/>
        </w:tc>
      </w:tr>
      <w:tr w:rsidR="008216CC" w14:paraId="7DE5E420" w14:textId="77777777" w:rsidTr="001728F5">
        <w:tc>
          <w:tcPr>
            <w:tcW w:w="1638" w:type="dxa"/>
          </w:tcPr>
          <w:p w14:paraId="54644390" w14:textId="77777777" w:rsidR="008216CC" w:rsidRDefault="008216CC" w:rsidP="001728F5"/>
        </w:tc>
        <w:tc>
          <w:tcPr>
            <w:tcW w:w="4680" w:type="dxa"/>
            <w:tcBorders>
              <w:top w:val="single" w:sz="4" w:space="0" w:color="auto"/>
            </w:tcBorders>
          </w:tcPr>
          <w:p w14:paraId="2580DF4E" w14:textId="5DECD2D7" w:rsidR="008216CC" w:rsidRDefault="008216CC" w:rsidP="008216CC">
            <w:r>
              <w:t>(Name and signature of parent/guardian/next of kin (when participant unable to give consent due to age or incapacity)</w:t>
            </w:r>
          </w:p>
        </w:tc>
        <w:tc>
          <w:tcPr>
            <w:tcW w:w="900" w:type="dxa"/>
          </w:tcPr>
          <w:p w14:paraId="5C036DB4" w14:textId="77777777" w:rsidR="008216CC" w:rsidRDefault="008216CC" w:rsidP="001728F5"/>
        </w:tc>
        <w:tc>
          <w:tcPr>
            <w:tcW w:w="1298" w:type="dxa"/>
            <w:tcBorders>
              <w:top w:val="single" w:sz="4" w:space="0" w:color="auto"/>
            </w:tcBorders>
          </w:tcPr>
          <w:p w14:paraId="0A947F57" w14:textId="77777777" w:rsidR="008216CC" w:rsidRDefault="008216CC" w:rsidP="001728F5">
            <w:r>
              <w:t>(Date)</w:t>
            </w:r>
          </w:p>
        </w:tc>
      </w:tr>
      <w:tr w:rsidR="008216CC" w14:paraId="268EEE9A" w14:textId="77777777" w:rsidTr="008216CC">
        <w:tc>
          <w:tcPr>
            <w:tcW w:w="1638" w:type="dxa"/>
          </w:tcPr>
          <w:p w14:paraId="15260E67" w14:textId="77777777" w:rsidR="008216CC" w:rsidRDefault="008216CC" w:rsidP="00491B28"/>
        </w:tc>
        <w:tc>
          <w:tcPr>
            <w:tcW w:w="4680" w:type="dxa"/>
          </w:tcPr>
          <w:p w14:paraId="7003500B" w14:textId="77777777" w:rsidR="008216CC" w:rsidRDefault="008216CC" w:rsidP="008216CC"/>
        </w:tc>
        <w:tc>
          <w:tcPr>
            <w:tcW w:w="900" w:type="dxa"/>
          </w:tcPr>
          <w:p w14:paraId="4A22B2E7" w14:textId="77777777" w:rsidR="008216CC" w:rsidRDefault="008216CC" w:rsidP="00491B28"/>
        </w:tc>
        <w:tc>
          <w:tcPr>
            <w:tcW w:w="1298" w:type="dxa"/>
          </w:tcPr>
          <w:p w14:paraId="303619F7" w14:textId="77777777" w:rsidR="008216CC" w:rsidRDefault="008216CC" w:rsidP="00491B28"/>
        </w:tc>
      </w:tr>
    </w:tbl>
    <w:p w14:paraId="5F974F74" w14:textId="77777777" w:rsidR="008216CC" w:rsidRDefault="008216CC" w:rsidP="00491B28">
      <w:pPr>
        <w:jc w:val="both"/>
        <w:rPr>
          <w:rFonts w:ascii="Times New Roman" w:hAnsi="Times New Roman"/>
          <w:b/>
          <w:szCs w:val="22"/>
        </w:rPr>
      </w:pPr>
    </w:p>
    <w:p w14:paraId="4AD00682" w14:textId="77777777" w:rsidR="008216CC" w:rsidRDefault="008216CC" w:rsidP="00491B28">
      <w:pPr>
        <w:jc w:val="both"/>
        <w:rPr>
          <w:rFonts w:ascii="Times New Roman" w:hAnsi="Times New Roman"/>
          <w:b/>
          <w:szCs w:val="22"/>
        </w:rPr>
      </w:pPr>
    </w:p>
    <w:p w14:paraId="6A24808F" w14:textId="42D1D6B9" w:rsidR="00491B28" w:rsidRPr="00491B28" w:rsidRDefault="00491B28" w:rsidP="00491B28">
      <w:pPr>
        <w:jc w:val="both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b/>
          <w:szCs w:val="22"/>
        </w:rPr>
        <w:tab/>
      </w:r>
      <w:r>
        <w:rPr>
          <w:rFonts w:ascii="Times New Roman" w:hAnsi="Times New Roman"/>
          <w:b/>
          <w:szCs w:val="22"/>
        </w:rPr>
        <w:tab/>
      </w:r>
      <w:r>
        <w:rPr>
          <w:rFonts w:ascii="Times New Roman" w:hAnsi="Times New Roman"/>
          <w:b/>
          <w:szCs w:val="22"/>
        </w:rPr>
        <w:tab/>
      </w:r>
      <w:bookmarkStart w:id="0" w:name="_GoBack"/>
      <w:bookmarkEnd w:id="0"/>
    </w:p>
    <w:sectPr w:rsidR="00491B28" w:rsidRPr="00491B28" w:rsidSect="00FD41C1">
      <w:headerReference w:type="default" r:id="rId10"/>
      <w:footerReference w:type="default" r:id="rId11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CEB6B" w14:textId="77777777" w:rsidR="00BC1667" w:rsidRDefault="00BC1667" w:rsidP="00491B28">
      <w:r>
        <w:separator/>
      </w:r>
    </w:p>
  </w:endnote>
  <w:endnote w:type="continuationSeparator" w:id="0">
    <w:p w14:paraId="0B9D725A" w14:textId="77777777" w:rsidR="00BC1667" w:rsidRDefault="00BC1667" w:rsidP="00491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533374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6C60F37" w14:textId="512FF922" w:rsidR="00400DD6" w:rsidRDefault="00400DD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CBF78FB" w14:textId="77777777" w:rsidR="00400DD6" w:rsidRDefault="00400D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1FD142" w14:textId="77777777" w:rsidR="00BC1667" w:rsidRDefault="00BC1667" w:rsidP="00491B28">
      <w:r>
        <w:separator/>
      </w:r>
    </w:p>
  </w:footnote>
  <w:footnote w:type="continuationSeparator" w:id="0">
    <w:p w14:paraId="3D6F5785" w14:textId="77777777" w:rsidR="00BC1667" w:rsidRDefault="00BC1667" w:rsidP="00491B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 Light" w:hAnsi="Calibri Light"/>
      </w:rPr>
      <w:id w:val="1477648756"/>
      <w:docPartObj>
        <w:docPartGallery w:val="Page Numbers (Top of Page)"/>
        <w:docPartUnique/>
      </w:docPartObj>
    </w:sdtPr>
    <w:sdtEndPr/>
    <w:sdtContent>
      <w:p w14:paraId="6F96CA2F" w14:textId="4179BC35" w:rsidR="00491B28" w:rsidRPr="007D7C59" w:rsidRDefault="00400DD6" w:rsidP="00400DD6">
        <w:pPr>
          <w:pStyle w:val="Header"/>
          <w:rPr>
            <w:rFonts w:ascii="Calibri Light" w:hAnsi="Calibri Light"/>
          </w:rPr>
        </w:pPr>
        <w:r>
          <w:rPr>
            <w:rFonts w:ascii="Calibri Light" w:hAnsi="Calibri Light"/>
            <w:noProof/>
          </w:rPr>
          <w:drawing>
            <wp:inline distT="0" distB="0" distL="0" distR="0" wp14:anchorId="1FC8464B" wp14:editId="6CF5D3C5">
              <wp:extent cx="3002280" cy="537964"/>
              <wp:effectExtent l="0" t="0" r="762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UAEU-Logo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54617" cy="54734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rPr>
            <w:rFonts w:ascii="Calibri Light" w:hAnsi="Calibri Light"/>
          </w:rPr>
          <w:t xml:space="preserve"> </w:t>
        </w:r>
      </w:p>
    </w:sdtContent>
  </w:sdt>
  <w:p w14:paraId="0106C761" w14:textId="77777777" w:rsidR="00491B28" w:rsidRPr="007D7C59" w:rsidRDefault="00491B28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566140"/>
    <w:multiLevelType w:val="hybridMultilevel"/>
    <w:tmpl w:val="21F4D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F57E1"/>
    <w:multiLevelType w:val="hybridMultilevel"/>
    <w:tmpl w:val="46405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5611D8"/>
    <w:multiLevelType w:val="hybridMultilevel"/>
    <w:tmpl w:val="8A08C2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DIyMDI2sLAwtLBU0lEKTi0uzszPAykwrAUAxocb/SwAAAA="/>
  </w:docVars>
  <w:rsids>
    <w:rsidRoot w:val="002342EC"/>
    <w:rsid w:val="000A1F93"/>
    <w:rsid w:val="00150A0C"/>
    <w:rsid w:val="001657CC"/>
    <w:rsid w:val="001776BB"/>
    <w:rsid w:val="002342EC"/>
    <w:rsid w:val="002A2C53"/>
    <w:rsid w:val="002D227B"/>
    <w:rsid w:val="00304EC6"/>
    <w:rsid w:val="0039503C"/>
    <w:rsid w:val="00400DD6"/>
    <w:rsid w:val="0040774C"/>
    <w:rsid w:val="00412067"/>
    <w:rsid w:val="00435D2A"/>
    <w:rsid w:val="004512E1"/>
    <w:rsid w:val="00491B28"/>
    <w:rsid w:val="004D59EE"/>
    <w:rsid w:val="00521B44"/>
    <w:rsid w:val="005C6334"/>
    <w:rsid w:val="006562CA"/>
    <w:rsid w:val="006A4FFD"/>
    <w:rsid w:val="006C1422"/>
    <w:rsid w:val="006C4837"/>
    <w:rsid w:val="00712D88"/>
    <w:rsid w:val="007B729E"/>
    <w:rsid w:val="007D7C59"/>
    <w:rsid w:val="008216CC"/>
    <w:rsid w:val="0083486F"/>
    <w:rsid w:val="00843406"/>
    <w:rsid w:val="008E6512"/>
    <w:rsid w:val="009A6B16"/>
    <w:rsid w:val="009D639E"/>
    <w:rsid w:val="009F14A9"/>
    <w:rsid w:val="00A2471C"/>
    <w:rsid w:val="00A70749"/>
    <w:rsid w:val="00A71D22"/>
    <w:rsid w:val="00A90DFA"/>
    <w:rsid w:val="00AB4C97"/>
    <w:rsid w:val="00AE3FA9"/>
    <w:rsid w:val="00AF60A3"/>
    <w:rsid w:val="00B76A1B"/>
    <w:rsid w:val="00BC1667"/>
    <w:rsid w:val="00CB7BC8"/>
    <w:rsid w:val="00CF2E25"/>
    <w:rsid w:val="00D541A0"/>
    <w:rsid w:val="00DC5734"/>
    <w:rsid w:val="00DD61EA"/>
    <w:rsid w:val="00E12690"/>
    <w:rsid w:val="00E95C5C"/>
    <w:rsid w:val="00F82000"/>
    <w:rsid w:val="00F931DC"/>
    <w:rsid w:val="00FD1A58"/>
    <w:rsid w:val="00FD4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3A6C98"/>
  <w14:defaultImageDpi w14:val="300"/>
  <w15:docId w15:val="{0A862AAD-AD89-4390-A568-0D1831999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729E"/>
    <w:rPr>
      <w:rFonts w:ascii="Calibri" w:eastAsia="Times" w:hAnsi="Calibri" w:cs="Times New Roman"/>
      <w:sz w:val="22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729E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729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7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6334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2471C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Calibri Light" w:eastAsiaTheme="majorEastAsia" w:hAnsi="Calibri Light" w:cstheme="majorBidi"/>
      <w:color w:val="17365D" w:themeColor="text2" w:themeShade="BF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2471C"/>
    <w:rPr>
      <w:rFonts w:ascii="Calibri Light" w:eastAsiaTheme="majorEastAsia" w:hAnsi="Calibri Light" w:cstheme="majorBidi"/>
      <w:color w:val="17365D" w:themeColor="text2" w:themeShade="BF"/>
      <w:spacing w:val="5"/>
      <w:kern w:val="28"/>
      <w:sz w:val="40"/>
      <w:szCs w:val="52"/>
    </w:rPr>
  </w:style>
  <w:style w:type="paragraph" w:styleId="NoSpacing">
    <w:name w:val="No Spacing"/>
    <w:uiPriority w:val="1"/>
    <w:qFormat/>
    <w:rsid w:val="007B729E"/>
    <w:rPr>
      <w:rFonts w:ascii="Cambria" w:eastAsia="Times" w:hAnsi="Cambria" w:cs="Times New Roman"/>
      <w:sz w:val="2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B729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B729E"/>
    <w:rPr>
      <w:rFonts w:asciiTheme="majorHAnsi" w:eastAsiaTheme="majorEastAsia" w:hAnsiTheme="majorHAnsi" w:cstheme="majorBidi"/>
      <w:b/>
      <w:bCs/>
      <w:color w:val="365F91" w:themeColor="accent1" w:themeShade="BF"/>
      <w:sz w:val="22"/>
      <w:szCs w:val="28"/>
    </w:rPr>
  </w:style>
  <w:style w:type="paragraph" w:styleId="Header">
    <w:name w:val="header"/>
    <w:basedOn w:val="Normal"/>
    <w:link w:val="HeaderChar"/>
    <w:uiPriority w:val="99"/>
    <w:unhideWhenUsed/>
    <w:rsid w:val="00491B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B28"/>
    <w:rPr>
      <w:rFonts w:ascii="Calibri" w:eastAsia="Times" w:hAnsi="Calibri" w:cs="Times New Roman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491B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B28"/>
    <w:rPr>
      <w:rFonts w:ascii="Calibri" w:eastAsia="Times" w:hAnsi="Calibri" w:cs="Times New Roman"/>
      <w:sz w:val="22"/>
      <w:szCs w:val="20"/>
    </w:rPr>
  </w:style>
  <w:style w:type="table" w:styleId="TableGrid">
    <w:name w:val="Table Grid"/>
    <w:basedOn w:val="TableNormal"/>
    <w:uiPriority w:val="59"/>
    <w:rsid w:val="00491B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6EE75453B264CAB8798C62B93075E" ma:contentTypeVersion="3" ma:contentTypeDescription="Create a new document." ma:contentTypeScope="" ma:versionID="60de99ac30018e8389f3bb72944684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a52fc5595d1ec1ba9b024dd0b557a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078E42-3826-4D32-829D-D9BE74AE07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475F3E-76FE-4FEC-9200-E392EC522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BFC8B3-0B2F-4F68-9A1F-00ECF70B59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York University Abu Dhabi</Company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Tucker</dc:creator>
  <cp:lastModifiedBy>Nuha AL Masalmeh</cp:lastModifiedBy>
  <cp:revision>2</cp:revision>
  <dcterms:created xsi:type="dcterms:W3CDTF">2021-03-14T07:57:00Z</dcterms:created>
  <dcterms:modified xsi:type="dcterms:W3CDTF">2021-03-14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6EE75453B264CAB8798C62B93075E</vt:lpwstr>
  </property>
</Properties>
</file>